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เทคโนโลยีสิ่งอำนวยความสะดวกทางการศึกษาสำหรับผู้พิการ</w:t>
      </w:r>
      <w:r>
        <w:t xml:space="preserve"> </w:t>
      </w:r>
      <w:r>
        <w:t xml:space="preserve">(เช้า)</w:t>
      </w:r>
      <w:r>
        <w:t xml:space="preserve"> </w:t>
      </w:r>
      <w:r>
        <w:t xml:space="preserve">171267</w:t>
      </w:r>
    </w:p>
    <w:p>
      <w:pPr>
        <w:pStyle w:val="Date"/>
      </w:pPr>
      <w:r>
        <w:t xml:space="preserve">วันอังคารที่</w:t>
      </w:r>
      <w:r>
        <w:t xml:space="preserve"> </w:t>
      </w:r>
      <w:r>
        <w:t xml:space="preserve">17</w:t>
      </w:r>
      <w:r>
        <w:t xml:space="preserve"> </w:t>
      </w:r>
      <w:r>
        <w:t xml:space="preserve">ธันว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ภาวิณี) วันนี้ก็สวัสดีนักศึกษานะคะ ปริมาณยิ่งน้อย ยิ่งลดน้อยลงไปนะคะ วันนี้อากาศที่สกลนครเหลือ 15 องศา ก็ไปที่ร่างกายที่ไม่ค่อยสมบูรณ์นะคะ หรือเป็นภูมิแพ้ก็ดูแลตัวเอง ก็ใส่เสื้อผ้าหนา ๆ นะคะ รักษาความสะอาด ตี๋น้อยเวลาที่กลับบ้านใช้น้ำเกลือฉีดพ่นจมูก มันจะได้หายใจสะดวกนะ แบคทีเรียจะไม่สะสมในโพรงจมูกนะคะ จะได้หายใจโล่ง ๆ ใส่แมสตลอดเวลา กันฝุ่นเข้ามาอีกนะคะ ทุกคนก็เหมือนกันนนะคะ ต้องใส่เสื้อแขนยาวด้วยนะคะ เดี๋ยวอาจจะเป็นปอดนะ ถามนะคะ สัปดาห์ที่แล้วเราเรียนเรื่องอะไรกันไปแล้วคะ เกี่ยวกับอะไรเอ่ยสัปดาห์ที่แล้ว จำได้ไหม อุปกรณ์อะไรคะ อุปกรณ์ช่วยในการอ่านนะคะ มีอะไรบ้างเอ่ย อุปกรณ์ช่วยในการอ่าน มันก็จะช่วยให้มีเสียงนะ การอ่านนะ จะเหมาะกับผู้ที่มีความบกพร่องทางด้านร่างกาย ด้านสติปัญญา ด้านการพูดนะคะ สำหรับคนหูหนวกของเราก็จะเป็นไม่ใช่หูหนวกนะคะ ก็จัะเป็นทางการบกพร่องทางการได้ยิน อยู่ในระดับหูตึงนะ พอได้ยิน ก็จะมีการใช้อุปกรณ์พวกนี้ไปด้วยนะคะ เลื่อนขึ้นไปข้างบนเลยค่ะ อันเดิมนะคะ นี่นะคะ ก็จะเป็นอุปกรณ์ช่วยในการอ่านนะคะ ก็จะมีทั้งแบบแอปพลิเคชัน ทั้งแบบโปรแกรมนะ โปรแกรม OCR นะคะ ก็จะช่วยอ่านออกเสียงที่เป็นไฟล์ภาพ ไฟล์ PDF นะ ถ้าเป็นของ OCR นะคะ แต่ว่าตัวนี้จะอ่านแค่เฉพาะแค่ภาษาอังกฤษนะคะ ยังไม่ได้รองรับภาษาไทยนะ แอป KNFD นะคะ ก็อันนี้ก็ยังไม่ได้รองรับนะ แต่ว่าทุกวันนี้ก็จะมี NVDA นะคะ ที่ช่วยสำหรับคนตาบอดนะคะ อ่านออกเสียง ก็ช่วยอ่านทั้งภาษาไทยด้วย แต่ว่าจะอ่านแค่ไฟล์ Word หรือฟังก์ชันเมนูนะคะ ที่เป็นภาษาอังกฤษ ภาษาไทย แต่ว่ายังไม่ได้รองรับอ่านรูปภาพนะ พวกปากกาจิ้มต่าง ๆ นะคะ แต่ส่วนมากก็จะเป็น… ยังเป็นที่ภาษาอังกฤอันนี้มันก็ยังเป็นพวกอุปกรณ์ช่วยของปีเก่า ๆ อยู่นะคะ เป็นพวกหนังสือที่ใช้ควบคู่กับปากกานะคะ อันนี้จะเริ่มตั้งแต่เด็กประถมวัยนะคะ เด็กอนุบาลนะ ใช้หนังสือควบคู่กับปากกานะคะ Tuter Pint นะคะ อันนี้ก็เช่นเดียวกันนะ ก็จะเป็นหนังสือเป็นข้อความเฉพาะที่มีการบันทึก Memory ไว้นะคะ บางฉบับก็จะมีทั้งภาษาไทยแล้วก็ภาษาอังกฤษก็จะช่วยอ่าน มันก็จะเป็นมีข้อจำกัดที่อ่านได้คู่เฉพาะกับคู่ของตัวปากกากับหนังสือเล่มนั้นนนะคะ ไม่สามารถไปอ่านกับหนังสือเล่มอื่นได้นะ ตัวนี้ก็จะช่วยอ่านได้ 3 ภาษา ก็จะเป็นปากกาอย่างเดียวนะ ตัวนี้เป็นปากกาที่ใส่นิ้วนะคะ อันนี้น่าจะคล้าย ๆ พวก Mพวกเครื่องเล่น CD แบบโบราณนะคะ แบบพกพาเก่า ๆ โน่น 10 10 กว่าปีที่แล้ว ตัวนี้ก็คล้าย ๆ กันนะคะ ไม่มีจอโชว์นะ แล้วตัวนี้ก็จะเป็นสำหรับผู้บกพร่องทางการเห็นนะ เป็นแสดงผลออกมาเป็นตัวอักษรเบรลล์นะคะ ช่วยอ่านตัวอักษรเบรลล์นะคะ ถ้าใครเรียนมาก็จะอ่านได้นะคะ หรือตัวนี้สามารถเชื่อมต่อกับคอมพิวเตอร์ได้ ใช้ USB แต่กับคอมพิวเตอร์ ตัวนี้… ก็จะเป็นอ่านตัวอักษรเบรลล์เหมือนกันนะคะ อันนี้เป็นพวกโปรแกรม เป็นแอปพลิเคชัน นอกจาก… ตัวช่วยอ่านออกเสียงแล้วนะคะ ก็จะเป็นตัวช่วยขยายขนาดตัวอักษรได้ด้วย ตัวนี้ช่วยขยายแล้วก็อ่านออกเสียงให้ด้วยนะคะ ต่อไปสำหรับวันนี้นะคะ เราจะมารู้เกี่ยวกับพวกโต๊ะ หรือพวกครุภัณฑ์ต่าง ๆ นะคะ ที่ช่วยพวกโต๊ะ พวกเก้าอี้ หรือพวกช่วยเสริมจากโต๊ะ จากเก้าอี้นะคะ ช่วยในการจัดท่านั่งนะคะ สำหรับอันนี้ถามนักศึกษานะคะ …ถามอุบลแล้วกัน มันน่าจะเหมาะกับผู้บกพร่องทางด้านใดคะ โอเคนะคะ ทางด้านร่างกายนะ อาจจะเป็นกลุ่มที่พิการ หรือไม่พิการก็ได้นะคะ บางคนอาจจะเป็นกระดูกสันหลัง อาจจะยังเคลื่อนย้ายไม่ได้อย่างนี้ค่ะ ก้มไม่ได้อย่างนี้นะคะ ก็จะมีโต๊ะช่วยนะคะ ปรับให้สูงหรือต่ำได้นะคะ แล้วก็มีการรองหนังสือนะคะ รองวัสดุสายตาความลาดเอียงให้มีความเหมาะสมกับสายตาแต่ละคนได้นะคะ ก็จะเป็นปรับทั้งสูงทั้งต่ำ ปรับความลาดเรียงของตัววัตถุนะคะ อันนี้จะเหมาะกับผู้พิการทางด้านร่างกายหรือความเคลื่อนไหวนะคะ สุขภาพก็หมายถึงผู้ป่วยนะคะ ตัวต่อไปนะคะ ก็จะเป็นอันนี้อาจจะยกขึ้นสูงได้ไม่มากนะคะ พวกนี้จะเป็นแป้นที่ต่ำนะ มันจะมีขนาดของหน้าโต๊ะน่ะค่ะ ในบางส่วนที่ปรับลาดเอียงได้นะ แต่ไม่ได้ทั้งหมดนะ ตัวนี้ก็จะมีการ 2 ชั้นนะคะ 2 ระดับ ระดับที่วางแขนกับระดับที่วางอุปกรณ์ในการมองนะคะ อันนี้ก็เหมาะสมกับผู้พิการทางด้านร่างกายและการเคลื่อนไหวนะคะ หรือสุขภาพเช่นเดียวกันนะคะ แต่อันนี้ก็จะช่วยในกลุ่มที่สามารถก้มคอได้นะคะ อันนี้สามารถนำมาใช้ในโต๊ะคอมพิวเตอร์เราได้เหมือนกันนะ ตรงข้างล่างนี้นะคะ วางแป้นพิมพ์นะ ตรงข้างบนนี่ก็จะวางจอ อาจจะเป็นเหมาะสำหรับสายตายาวหน่อย จออาจจะสูงหน่อยแต่แป้นพิมพ์สำหรับช่วงแขนที่สั้น หรือการยืดแขนได้ไม่เยอะนะ ก็จะปรับแตกต่างกันออกไปนะ ในระดับของโต๊ะ ของสายตานะคะ ตัวนี้นะคะ… จะเหมาะในกลุ่มของเด็กทางด้านร่างกายเกือบทั้งหมดนะคะ ทั้งแขนทั้งขาทั้งการทรงตัวนะคะ จะช่วยพยุง กลุ่มนี้น่าจะเป็นกลุ่มนอนติดเตียง หรืออาจจะนั่งได้บางนะคะ หรืออาจจะมีตัวช่วยพยุงช่วยเขาในการทำกิจกรรมในการเรียนรู้ต่าง ๆ นะคะ ก็จะมีตัวพยุงตัว ตัวลำตัวนะคะ พยุงเท้า แล้วก็อาจจะมีตัวพยุงแขนด้วยนะคะ ระดับแขนขึ้น-ลงนะคะ ตรงนี้นะคะ แล้วก็ช่วยในการเคลื่อนไหวด้วยนะ แล้วก็… ก็จะมีเบาะนุ่ม ๆ นะคะ ในการช่วยป้องกันการเป็นแผลกดทับนะคะ เพราะว่ากลุ่มนี้ไม่สามารถที่จะเคลื่อนไหวด้วยตนเองได้นะ หรือบางคนอาจจะมีการโยกซ้ำ ๆ ไปมานะคะ อาจจะเกิดการเสียดสี ถ้าพื้นที่ที่รองรับร่างกายค่ะ ถ้ามีความแข็งนะ ก็อาจจะทำให้เขาเกิดการเสียดสี เกิดแผลกกดทับเพิ่มขึ้นมาอีกนะคะ เป็นแผลไฟไหม้ประมาณนี้นะคะ ก็จะต้องมีเบาะนวม เพื่อลดการเสียดสีการกระแทกนะคะ ถ้าเห็นจริง ๆ น่ะ เด็กบางคนน่ะค่ะ เขาจะมีการโยกที่แรงมากเลยนะคะ โยกตัว คือมันเกี่ยวกับเส้นประสาทของเขาด้วยนะคะ เขาไม่สามารถที่จะควบคุมได้นะคะ มันก็เลยทำให้ร่างกายของเขามันโยกหรือสั่นนะคะ ฉะนั้น จึงต้องมีตัวหุ้ม แล้วก็ตัวที่เป็นเบาะนวมเสริมนะคะ ไม่อย่างนั้นเขาอาจจะดิ้นตกจากเก้าอี้ จาก… เครื่องอุปกรณ์ช่วยในการจัดท่านั่งของเขานะคะ เดี๋ยวต่อไปก็อาจจะเห็นอุปกรณ์ช่วยเสริมดัดท่าทางสรีระด้วยเหมาะสมนะคะ อย่างเช่นตัวนี้นะคะ ก็จะช่วยปรับบุคลิกภาพ สรีละ ช่วยกระตุ้นสมรรถภาพทางด้านร่างกายนะคะ ช่วยฝึกการเดิน ช่วยฝึกการทรงตัวนะคะ กลุ่มนี้ก็จะเป็นกลุ่มพวกแขน ขา อ่อนแรง หรือผู้… เท่าที่เห็นนะ ผู้ประสบอุบัติเหตุ ส่วนตั้งแต่เอวลงไปประมาณนี้นะคะ เอวไปขา ไปเท้านะนะคะ จะมีการช่วยทรงตัว ช่วยในการฝึกเดินนะคะ มันก็จะมีเหล็กมีอะไรตามสรีระตามข้อนะคะ ตัวสีแดงนี้นะคะ แล้วก็มีแผ่นดามด้านข้างด้านหลังนะ นี่นะคะ ก็จะเสริมสมรรถภาพทางด้านร่างกายนะคะ ให้เขาฝึกการทรงตัวนะ แล้วก็ช่วยในเรื่องของระบบประสาท เส้นเลือดด้วยนะคะ ถ้าร่างกายคนเราไม่ได้ออกกำลัง เส้นเลือดไม่ได้ไปหล่อเลี้ยงในส่วนต่าง ๆ ก็อาจจะทำให้อวัยวะส่วนใดส่วนหนึ่งที่เลือดไม่ไปเลี้ยงในส่วนนั้น ก็จะกลายเป็นอัมพฤกษ์ อัมพาต ถ้ามีการยืดเหยียดออกกำลังกาย การเคลื่อนไหวอยู่เรื่อย ๆ นะคะ เซลล์ประสาทก็จะไม่ตายนะคะ ก็จะช่วยกระตุ้นให้เกิดความรู้สึกนะ ถ้าเกิดความรู้สึก ร่างกายก็สามารถที่จะมีแรงสู้ แรงฮึดขึ้นมาได้ ก็จะรู้สึกเจ็บ อย่างนี้นะคะ ก็จะตอบสนองกับความรู้สึกนั้น ๆ ได้นะคะ ก็จะมาส่งผลต่อการสื่อสารอีกนะคะ ถ้าคนเรานะ เกิดการรับรู้แล้วในร่างกายนะคะ ก็จะสามารถสื่อสารออกไปได้ว่าเจ็บ ว่าปวด ว่ารู้สึกแบบไหนนะคะ สำหรับตัวนี้นะคะ ก็จะเหมาะสมกับผู้บกพร่องทางด้านร่างกาย ในการเขียนการก้มพยุงนะคะ บางคนอาจจะ… ทรงตัวในด้านหน้าไม่ได้นะคะ จะคว่ำลงไปนะคะ ก็เลยต้องมีตัวนี้หยุงหน้าเอาไว้นะคะ มีสายรัดพยุงไว้ ตัวนี้ก็จะเป็นเบาะนั่งนะ อันนี้มีความลาดเอียง 90 องศา ก็นั่งหันหน้าเข้าไปนะคะ แล้วก็ใช้เขียนหนังสือนะ อันนี้แค่ไม่ได้แค่ดส่วนลำตัวนะคะ ตัวนี้นะคะ ตัวนี้นักศึกษาว่าอะไรเอ่ย องุ่นว่าอะไรคะ ตัวนี้ มัน… มันคืออะไรคะ ภาพดูไม่ออกเลย อ่านได้ไหม นี่ไง ไม่เคยเห็นเลยใช่ไหม อ๋อ เป็นหมอรองนั่งเหรอ ตัวนี้นะคะ ก็จะเป็นเบาะรองนั่งนะคะ จะเป็นแบบสูดลมเข้าไป มันจะคล้าย ๆ กับแผงไข่ เราเคยเห็นแผงไข่ใช่ไหมคะ แผงไข่ แต่ว่าตัวนี้จะเป็นลูกโป่น่ะค่ะ เวลานั่งนะมันก็จะช่วยในคนป่วยที่เป็นนอนหรือนั่งส่วนล่างน่ะค่ะ เห็นพี่เซฟไหม พี่เซฟที่นั่งวีลแชร์ ในกลุ่มของวีลแชร์นะคะ ที่ผู้ป่วย หรือว่าผู้พิการที่ไม่สามารถยืนได้นะ เขาก็จะนั่งนาน ๆ นั่งไปตลอด ทีนี้มันก็จะต้องมีเบาะช่วยป้องกันการกดทับ การเสียดสีของผิวสัมผัส หรือส่วนกระดูกข้างในส่วนที่เป็นก้นน่ะค่ะ เสียดสีกับเนื้อนะคะ เพราะว่าในส่วนนี้มันไม่ได้เคลื่อนไหว เพราะเขาไม่ได้ยืน ไม่ได้เดิน พอเนื้อเส้นเลือดมันไม่มีการทำงานนะคะ ก็จะทำให้มันอ่อนแอ อ่อนแอแล้วก็จัเกิดแผลกดทับได้ง่ายนะคะ ฉะนั้น ก็ต้องมีอุปกรณ์ช่วยนะคะ ตามน้ำหนักนะคะ ถ้าแรงน้ำหนักไปฝั่งขวามันก็จะกดลงไปฝั่งขวา มันก็จะเหมือนเวลาเราเล่นลูกบอล ลูกโป่งน่ะค่ะ ก็จะช่วยป้องกันพวก… กดทับกระดูกที่กดทับเนื้อภายในร่างกายนะคะ โดยเฉพาะอย่างยิ่ง ตรงก้นกบ ตรงส่วนกลางของส่วนกระดูกสันหลังน่ะค่ะ จะมีก้นเราจะมีแหลมอยู่ส่วนน้อยเหมือนกบ เขาเรียกว่า</w:t>
      </w:r>
      <w:r>
        <w:t xml:space="preserve"> </w:t>
      </w:r>
      <w:r>
        <w:t xml:space="preserve">“</w:t>
      </w:r>
      <w:r>
        <w:t xml:space="preserve">ก้นกบ</w:t>
      </w:r>
      <w:r>
        <w:t xml:space="preserve">”</w:t>
      </w:r>
      <w:r>
        <w:t xml:space="preserve"> </w:t>
      </w:r>
      <w:r>
        <w:t xml:space="preserve">ตรงนั้น เพราะถ้า… แล้วเนื้อมันจะมีน้อยมาก ๆ เลยนะคะ ถ้ามันกระทบกับส่วนที่มันแข็งนะ หรือคนเราที่นั่งเก้าอี้ที่มันไม่มีเบาะนวมน่ะค่ะ มันก็จะเสียดสี เราก็จะรู้สึกเจ็บ หรือตรงระหว่างต้นขาที่เป็นข้อต่อน่ะค่ะ ถ้าเราพลิกไปมา มันก็จะเกิดการเสียดสี ตัวนี้ก็จะช่วยในกลุ่มที่ร่างกายส่วนล่างนะคะ เดินไม่ได้นั่งวีลแชร์ หรือผู้ป่วยที่นั่งติดเตียงอยู่นะคะ จะลดการเสียดสี ลดการกระแทกนะคะ แล้วก็… มันก็… ที่เป็นตุ่ม ๆ นี้นะคะ เป็นนวัตกรรมที่เขาสร้างขึ้นมาเพื่อช่วยในการบีบนวดกล้ามเนื้อด้วยนะคะ เพื่อให้การไหลเวียนของเส้นเลือดนะ เหมือนมาแทนปลายนิ้วมือ หรือปลายส่วนที่นวดนะคะ ทุกวันนี้นะคะ แท้ที่จริงนะคะ อุปกรณ์นี่ ไม่ได้มีแค่เฉพาะแบบ… เบาะรองนั่งแบบไข่นะ เขาเรียกเบาะรองนั่งแบบรังไข่ ทุกวันนี้ก็จะมีแบบรังผึ้งก็มีนะคะ เป็นเจล เป็นเป็น… พวกยางพาราค่ะ ที่เขาทำมาให้มันเกิดความนุ่ม ความยืดหยุ่น ที่ป้องกันการเสียดสีการกระแทก หรือการทรงตัวของกล้ามเนื้อช่วยนวดด้วยนะคะ หรือบางอันก็จะเป็นแบบตุ่ม ๆ ๆ ตอนเด็ก ๆ อาจารย์เคยเห็นแบบเหมือนเป็นลูกปัดของ เรียงร้อยกันเป็นเก้าอี้มาไว้รองนวด แต่ว่าอันนั้นจะช่วยแค่คลายกล้ามเนื้อชั่วครั้งชั่วคราวนะคะ นั่งนานไม่ได้ เพราะมันจะมีความแข็งนะคะ บางคนเดี๋ยวอาจต่อไปนะ อาจจะได้เห็นญาติ ๆ หรือไปโรงพยาบาลอย่างนี้ค่ะ ก็จะเห็นใช้กับคนป่วยนะคะ ที่ไว้รองนั่งนะคะ หรือ… ที่ไม่ใช่แบบนี้นะ แต่จะเป็นพวกยางพาราหรือพวกเบาะโฟมนะคะ พวกคนทำอาชีพที่นั่งนาน ๆ ค่ะ อาชีพทำงานออฟฟิศอย่างนี้ค่ะ ที่นั่งหน้าจอ หรือพวกโปแกรมเมอร์พวกนี้ค่ะ เขาต้องมีเบาะรองนั่งหรือเก้าอี้ที่เหมาะสมในการนั่งนะคะ ไม่ใช่แค่จะไว้ใช้เฉพาะกับคนพิการหรือคนป่วยนะคะ ทุกวันนี้นวัตกรรมก็จะมีการป้องกันนะคะ การเจ็บป่วยด้วยนะคะ เพราะว่าการทำงานของเราทุกวันนี้นะคะ ไม่ใช่แค่ที่เดิมซ้ำ ๆ อยู่กับหน้าจอนะคะ ก็จะลดอาการดาวซิล… นะคะ ป้องกันการเจ็บปวดทางด้านร่างกายนะ ก็จะมีหลายแบบนะคะ ก็มีหลายแบบนะคะ แต่ว่าอันนี้จะเป็นหนังสือเก่าอยู่นะคะ ก็จะมีแค่แบบรังไข่ให้เห็นนะคะ แต่ที่จริงจะมีรังผึ้ง ยางพารา มีเจล มีแบบน้ำนะคะ มีเยอะอยู่ ถ้านักศึกษาอยากเห็นเพิ่มเติมนะคะ นักศึกษาลองหาดูเพิ่มเติมก็ได้นะคะ หรือจะเป็นในกลุ่มกลุ่ม… ผู้ที่ชอบไปปฏิบัติธรรม ไปนั่งสมาธินะคะ แต่ว่าเขาก็จะแค่ใช้เบาะที่บาง ๆ นะ อย่างเช่น พระสวด พระเวลานั่งก็จะอาสนะไปรองให้พระที่มีความนุ่ม เพราะว่าใช้เวลานั่งที่ยาวนานต่อเนื่องนะ ส่วนมากพระก็จะมีผู้ที่มีอายุสูงใช่ไหมคะ ต่อไปนะคะ ก็จะเป็นเครื่องช่วยในการจัดท่า และก็ที่นั่งนะคะ ตัวนี้… ตัวนี้… จะดัดแปลง เหมือนดัดแปลงมาจากรถวีลแชร์นะคะ ช่วยในการเคลื่อนไหวด้วยนะ จะพยุงตัวให้ตั้งตรงนะคะ ป้องกันการเอียงนะคะ การทรงตัวนะคะ สำหรับผู้ที่ทรงตัวไม่ได้นะ ก็จะมีพวกสายเข็มขัดที่จะรัดพยุงไว้นะคะ อันนี้น่าจะเหมาะกับเด็กวัยประถมวัยนะคะ เด็กอนุบาลนะคะ ตัวนี้นะคะ ก็อาจจะมีพยุงในการยืนด้วย หรือบางครั้งก็อาจจะเก็บไว้นะคะ หรืออาจะให้เขาได้ฝึกพยุงเดินนะคะ สำหรับใครที่ขาเดินได้นะคะ ก็จะคล้าย ๆ กับรถวีลแชร์แบบนั่งนะ แต่ตัวนี้จะปรับให้เป็นแบบเดินนะคะ ตัวนี้จะพับเก็บได้ หรือไว้ยืนได้นะคะ ก็จะมีล้อเพิ่มขึ้นมานะ แตกต่างจากวีลแชร์ที่ใช้มือหมุนนะคะ หรืออาจจะเป็นประมาณใช้ข้อเข่าหรือเปล่า นั่งพยุงข้อเข่าพับ ต่อไปนะคะ ก็จะเป็นพวกเก้าอี้นะคะ ปรับยืนนะคะ จะเป็นเก้าอี้ในตัวนะ แล้วก็เป็นโต๊ะ จะมีทั้งปรับเป็นนั่งแล้วก็ยืนได้ในตัวนะคะ อันนี้ก็จะน่าจะใช้กับผู้พิการทุกส่วนของร่างกายนะคะ ทั้งการทรงตัวต้องพยุงหน้าอกไว้นะคะ พยุงตัวไว้ ขานะคะ พยุงแขนด้วยเห็นไหมคะ แขนก็อาจจะอ่อนแรง แต่ว่าส่วนนิ้วยังพอเคลื่อนไหวได้นะคะ แล้วก็ช่วยในการเคลื่อนไหวนะคะ อาจจะค้ำเดินไม่ได้เลยนะคะ หรือมีตัวนี้แค่พยุงยืนนะคะ ส่วนมากก็จะเป็ฯสำหรับเด็กปฐมวัยนะ แต่ถ้าผู้ใหญ่ก็น่าจะมีการปรับขนาดที่เพิ่มขึ้นนะ มีล้อสำหรับมีบุคคลหนึ่งนะคะ ช่วยในการลากจูงด้วยนะคะ คือเขาไม่สามารถที่จะก้าวเิดนได้นะคะ ตัวต่อไปนะคะ อันนี้ก็จะเห็นใน…ผู้พิการข้อต่าง ๆ ยังไม่ได้เสิมนะคะ เพียงแค่จะเรียกว่า "ผู้พิการกลุ่มอ่อนแรงค่ะ กลุ่มนี้จะเป็นเกี่ยวกับพวกกล้ามเนื้อที่อ่อนแรงค่ะ กล้ามเนื้อ บางครั้งสามารถที่จะยืนได้เหมือนเด็ก ๆ ที่จะยืนตั้งไข่น่ะค่ะ แต่ว่าในการก้าวเดินอาจจะก้าวเดินได้ไม่นาน หรือว่าก้าวได้น้อยก้าวอย่างนี้นะคะ เมื่อก่อนรุ่นพี่เราก็มีอยู่ 2-3 คนนะคะ ที่มีปัญหาในด้านการเคลื่อนไหวนะคะ ถ้าจะย้ายไปยังที่อื่น ก็จะเรียกว่าในกลุ่มมีการเคลื่อนไหวนะ ก็จะช่วยในการพยุงเดินนะคะ ขาจะอ่อนแรง แต่ถ้ามีตัวนี้ช่วยเดินนะคะ เขาก็จะสามารถเดินได้ไกลขึ้น แล้วก็ยืนได้นานขึ้นนะคะ เพราะว่า… แต่ว่าก็จะมาออกกำลังกายในด้านแขนนะ จะใช้แรงแขนในการค้ำส่วนขาที่มันอ่อนแรงได้เยอะกว่านะคะ แล้วก็มีการปรับขนาดนะคะ ของอุปกรณ์ตัวนี้นะคะ ปรับขนาดให้เหมาะสม ก็คือบางคนตัวสูง ตัวเตี้ยนะ จังหวะการเดิน จังหวะการก้าวน่ะค่ะ ก้าวยาวก้าวสั้นนะคะ ก็จะสามารถปรับได้ ตัวนี้ก็จะคล้าย ๆ โต๊ะเรียนแบบทั่วไปนะ แต่ว่าเห็นไหมคะ พวกโต๊ะ ในส่วนของเก้าอีกนะ เก้าอี้มันก็จะเป็นตุ่ม ๆ นะคะ จะช่วยกระตุ้นในการไหลเวียนของเส้นเลือดของกล้ามเนื้อนะ แล้วก็อาจจะมีพวก… ถ้าสังเกตเห็นนะคะ พวกโต๊ะ พวกเก้าอี้ที่ใช้สำหรับผู้พิการนะ เขาก็จะพยายามไม่ให้มันเป็นเหลี่ยมนะ เพื่อป้องกันการเกิดอุบัติเหตุนะคะ การกระทบกระแทกนะคะ เพราะว่าผู้พิการส่วนมากจะทรงตัวไม่ได้นะ จะทรงตัวยาก หรือการทรงตัวอาจจะมีการผลั้งเผลอที่หลุดลงไปได้นะคะ สำหรับอุปกรณ์ในการปรับที่นั่งนะคะ กับที่นั่งนะ ในการทรงตัวนะคะ อาจารย์ก็จะอธิบายเพียงเท่านี้นะ ถ้านักศึกษาสนใจเพิ่มเติมไปอีกนะคะ ก็สามารถกลับหน้าเข้ามาดูในแบบอุปกรณ์ต่าง ๆ นะคะ ของทั้งหลาย ๆ กระทรวงนะคะ ที่มีกระทรวงศึกษาธิการนะคะ กระทรวงเทคโนโลยีสารสนเทศ นะคะ กระทรวงวิทยาศาสตร์ต่าง ๆ นะคะ เข้ามาดูในอุปกรณ์ช่วยส่งเสริมในการจัดการเรียนการสอนสำหรับผู้พิการได้นะคะ เไม่ใช่แขน ขา เฉพาะขาอ่อนแรงนะคะ ช่วยให้เขาเดินไปได้ไกลนะคะ อันนี้เขาเรียกว่าบุคคลพิการทางการเคลื่อนไหวนะคะ ร่างก่ายอาจจะดูข้างนอกแล้วสมส่วนนะคะ แต่ในความเป็นจริงเขาไม่สามารถที่จะเดินได้ เพราะว่ากล้ามเนื้อเขาอ่อนแรงนะ นะคะ ถาม ต่อไปถามตี๋น้อย ถ้าตี๋น้อยเจอค่ะ ถ้าตี๋น้อยเจอเด็กที่มีการโยกตัว นั่งได้ ตี๋น้อยจะมีอุปกรณ์ใดช่วยให้เด็กคนนี้สามารถที่จะนั่งทำกิจกรรม หรือยืนทำกิจกรรมในการเรียนหรือการทำกิจกรรมได้คะ ตี๋น้อยจะใช้เลือกอุปกรณ์อะไรเอ่ย ตัวไหน ตัวนี้ไหม ตัวนี้ไหมคะ</w:t>
      </w:r>
    </w:p>
    <w:p>
      <w:pPr>
        <w:pStyle w:val="BodyText"/>
      </w:pPr>
      <w:r>
        <w:t xml:space="preserve">(ล่าม) ครับ ก็ใช้เป็นตัวเลือกพยุง</w:t>
      </w:r>
    </w:p>
    <w:p>
      <w:pPr>
        <w:pStyle w:val="BodyText"/>
      </w:pPr>
      <w:r>
        <w:t xml:space="preserve">(อาจารย์ภาวิณี) ตัวนี้นะคะ ก็จะช่วย</w:t>
      </w:r>
    </w:p>
    <w:p>
      <w:pPr>
        <w:pStyle w:val="BodyText"/>
      </w:pPr>
      <w:r>
        <w:t xml:space="preserve">(อาจารย์ภาวิณี) ช่วยในการปรับสำหรับผู้เรียน หรือว่าผู้พิการนะคะ ในการโยกตัว การทรงตัว ปรับสรีระ ช่วยให้เขายืนพยุงขาเห็นไหมคะ ก็จะมีอุปกรณ์ช่วยพยุงขาให้เขายืนได้นะคะ แล้วก็เข้าไปมีจอเรียนได้ด้วยนะคะ โอเค เหลือถาม… มาร์กี้ตอบแล้วนะ บาสก็ตอบแล้ว เหลือกุ้งเต้น กุ้งเต้นช่วยอธิบายตัวนี้ให้หน่อยค่ะ ว่าจะใช้กับผู้พิการแบบใดคะ ลักษณะแบบใดคะ ผู้พิการ พิการส่วนไหนบ้าง อันนี้เหมาะกับผู้พิการแบบไหนคะ</w:t>
      </w:r>
    </w:p>
    <w:p>
      <w:pPr>
        <w:pStyle w:val="BodyText"/>
      </w:pPr>
      <w:r>
        <w:t xml:space="preserve">(ล่าม) เป็นส่วนขาค่ะ ช่วงล่างค่ะ</w:t>
      </w:r>
    </w:p>
    <w:p>
      <w:pPr>
        <w:pStyle w:val="BodyText"/>
      </w:pPr>
      <w:r>
        <w:t xml:space="preserve">(อาจารย์ภาวิณี) ช่วงล่างนะคะ ครึ่งท่อนเหรอคะ</w:t>
      </w:r>
    </w:p>
    <w:p>
      <w:pPr>
        <w:pStyle w:val="BodyText"/>
      </w:pPr>
      <w:r>
        <w:t xml:space="preserve">(ล่าม) ค่ะ ตั้งแต่ครึ่งตัวลงไปนะคะ</w:t>
      </w:r>
    </w:p>
    <w:p>
      <w:pPr>
        <w:pStyle w:val="BodyText"/>
      </w:pPr>
      <w:r>
        <w:t xml:space="preserve">(อาจารย์ภาวิณี) ใช่นะคะ ตัวนี้จะปรับตั้งแต่ลำตัวนะ ปรับลำตัวแล้วก็ขานะคะ ตัวนี้น่าจะดูขนาดแล้วน่าจะสำหรับเด็กปฐมวัยนะคะ ที่พยุงในส่วนของลำตัวแล้วก็ขาในการเดินนะคะ ในการเหยียบตตรงนี้ พักเท้านะคะ หรือส่วนเอวนะคะ แล้วก็ตัวนี้น่ะค่ะ ก็ยังใช้มือ ส่วนมือ ส่วนแขนในการหมุนล้อด้วยตนเองได้อยู่นะคะ แล้วก็ส่วนตรงนี้นะคะ น่าจะเป็นพยุงคอด้วยหรือเปล่า อาจารย์ไม่แน่ใจ อาจจะช่วยพยุงแขนด้วยตัวนี้ พยุงคอ พยุงแขนนะคะ ใช้ได้หลากหลายนะ ใช้ได้หลากหลายนะคะ ตัวนี้ถามใครอีก ถามมาร์กี้แล้วกัน ถามมาร์กี้ตัวนี้ช่วยเป็นอะไรคะ ตัวนี้คืออะไร</w:t>
      </w:r>
    </w:p>
    <w:p>
      <w:pPr>
        <w:pStyle w:val="BodyText"/>
      </w:pPr>
      <w:r>
        <w:t xml:space="preserve">(ล่าม) เอาไว้สำหรับนั่งที่เป็นเบาะนุ่ม ๆ ช่วยสำหรับคนพิการ หรือผู้สูงอายุ จะช่วยปรับสรีระ แล้วก็ช่วยในการนั่งให้สบายขึ้นครับ</w:t>
      </w:r>
    </w:p>
    <w:p>
      <w:pPr>
        <w:pStyle w:val="BodyText"/>
      </w:pPr>
      <w:r>
        <w:t xml:space="preserve">(อาจารย์ภาวิณี) โอเค นอกเหนือจากตัวนี้มีอีกไหม นอกเหนือจากตั้วนี้มีอีกไหมคะ</w:t>
      </w:r>
    </w:p>
    <w:p>
      <w:pPr>
        <w:pStyle w:val="BodyText"/>
      </w:pPr>
      <w:r>
        <w:t xml:space="preserve">(ล่าม) ตัวอื่นก็ช่วยสำหรับคนพิการเหมือนกัน ช่วยในนั่งสบายขึ้น ลดการเสียดสีจากการนั่งครับ เป็นประโยชน์</w:t>
      </w:r>
    </w:p>
    <w:p>
      <w:pPr>
        <w:pStyle w:val="BodyText"/>
      </w:pPr>
      <w:r>
        <w:t xml:space="preserve">(อาจารย์ภาวิณี) โอเค นอกจากที่เป็นเบาะไข่นะคะ อาจจะได้เจอนะ ไม่ว่าจะเป็นแค่ผู้พิการนะคะ อาจจะเจอในผู้ป่วยด้วยนะคะ ผู้ป่วยที่ไปนอนโรงพยาบาลนาน ๆ นะคะ ก็จะมีเกิดแผลกดทับได้นะคะ อาจจะนอนหงาย เพราะผ่าตัดท้องนาน ๆ ก็สามารถเกิดแผลกดทับส่วนก้น ส่วนบั้นท้ายหรือก้นกบได้นะ ไม่ว่าจะเป็นฝั่งซ้ายฝั่งขวานะคะ จากรังไข่ แล้วมันก็จะมีแบบรังผึ้งนะคะ เดี๋ยวลองดู นี่น่ะค่ะ แบบเจล อันนี้ก็ใช่เหมือนกันนะคะ ก็อาจจะมีหลากหลายนะ ไม่ได้ใช้แค่เฉพาะของผู้ป่วยผู้พิการนะคะ มันยังช่วยป้องกันในเวลาที่อนาคต โดยเฉพาะพวกเราเป็นนักเทคโนโลยีสารสนเทศนะ ในอนาคตอาจจะได้ไปทำงานอยู่หน้าจอนาน ๆ นะ ออกแบบวาดภาพหรือกลุ่มต่อไปนะคะ ที่เป็นโครงงานที่จะได้ทำ อย่างเช่น ปั้นโมเดลอย่างนี้ค่ะ จะต้องใช้สายตาเพ่ง หน้าจอแล้วก็นั่งนาน ๆ นะคะ อาจจะมีการส่งผลกระทบถึงก้นกบเรานะคะ แล้วอาจจะทำให้สรีระเราน่ะค่ะ มัน… จับท่าที่ไม่ปกติ อาจจะกระทบในการเป็นออฟฟิศซินโดรมได้นะคะ อย่างนี้นะคะ มันจะเกี่ยวกับกระดูกสันหลังเราไปด้วยนะคะ อันนี้เขาเรียกว่า "แบบรังผึ้งนะคะ เบาะรอง นี่ค่ะ หรือแผลกดทับอีกหลาย ๆ อย่างนะ อย่างนี้ อันนี้ก็ป้องกันก้นกบกระแทกนะคะ ทำเป็นรูไว้นะคะ หรือตรงนี้ทำเป็นรูไว้ อันนี้ก็แบบทั่วไป แบบธรรมดานะ ที่ป้องกันไม่ให้เกิดออฟฟิศซินโดรมนะคะ ประมาณนี้นะ นักศึกษามีอะไรจะถามอีกไหมคะวันนี้ วันนี้ก็จะเรียนรู้แค่เฉพาะเครื่องช่วยจัดที่นั่งนะ แล้วก็อุปกรณ์ในการนั่ง การยืน การทรงตัวนะ การยืน การทรงตัวนะ มีไหมเอ่ย ไม่มีนะ ถ้านักศึกษาวันนี้ไม่มีนะคะ อาจารย์ก็จะพอไว้แค่นี้ สำหรับเรื่องอุปกรณ์จัดการทรงตัว การยืน การนั่งนะคะ ต่อไปเดี๋ยวเราจะมารู้เกี่ยวกับคอมพิวเตอร์และการใช้งานคอมพิวเตอร์นะคะ แต่พวกเราก็น่าจะเก่งแล้วแหละ เดี๋ยวก็ฝากนักศึกษาที่โครงงานแล้วกัน กลุ่มที่จะไปทำ VloVlog นะคะ ให้นักศึกษาทำ Stoy Bord นะคหาข้อมูลสถานที่ให้ครบถ้วนนะคะ ทำ Story Board เนื้อหา ข้อความ ไปถ่ายวิดีโอนะคะ หาข้อความ เอามาให้พี่ ๆ ช่วยดูนะคะ ว่าข้อความ เนื้อหาที่เราจะทำครบถ้วนไหม ดีไหม เหมาะสมไหมนะคะ แล้วจะได้ช่วย… ให้นักศึกษาฝึกภาษามือ ก่อนที่จะออกไปทำวิดีโอนะ ทำ Vlog ทำ Vlog นะคะ ถ้าวันไหนว่างนะคะ ไม่มีคาบเรียน ก็… ทำแผนตัวนี้ไว้นะคะ Story Board ไว้ พอทำ storybord ไว้กันออกไปนะคะ เรื่องการแต่งกายก็อยากให้เป็นชุดสุภาพนะคะ ถ้ากลุ่มที่ไปวัด ก็อยากให้เป็นเสื้อผ้าที่สุภาพ กางเกงไม่ขาด เสื้อไม่โป๊นะคะ กางเกงขายาวนะ ก็ใส่หมวกกันน็อคนะคะ ออกไปข้างนอก ระมัดระวังกันนะคะ แล้วก็กลุ่ม TD นะคะ 3 มิติ กลุ่ม 3 มิติ ก็มี Story Boที่จะเอานะคะ ก็ไปเขียนพล็อตเรื่องให้มันตรงกับภาพนะ แล้วก็อาไปให้พี่ ๆ ที่เป็นล่ามนะคะ ช่วยฝึกภาษามือ ช่วยภาษามือนะคะ สำหรับใครที่จะทำภาษามือนะ แต่ส่วนมาก็จะเป็นแบ่งตัวละครกันนะคะ เรียนรู้เปิดดู ศึกษาโปรแกรม แอปพลิเคชันนะคะ ที่จะมาช่วยปั้นโมเดลนะคะ ศึกษาเริ่มทำกันได้เลยนะคะ ถ้าเป็นกลุ่ม 3D ใครจะปั้นตัวไหน ใครจะทำอะไรนะคะ แบ่งหน้าที่กันเลยนะคะ เกี่ยวกับตัวโปรเจกต์ ตัวโครงงาน หรืออาจจะแบ่งไปเลยคนหนึ่งก็ทำรูปเล่มไปด้วยนะคะ บทที่ 1 ถึงบทที่ 3 โอเคนะคะ เดี๋ยวพี่ ๆ ก็จะถามอยู่เรื่อย ๆ นะ พี่เจ้าหน้าที่ก็จะถามอยู่เรื่อยว่าทำอะไรถึงไหนนะคะ ตอนนี้ก็คือให้นักศึกษาไปทำ Storyboard ของตัวเองนะคะ เอาเนื้อหามาใส่นะ เพราะว่าเดี๋ยวก็จะ… ถ้าเป็น 3ก็จะได้ถ่ายรูปลงไปในเล่มสีแบบสีเหลือง ๆ แบบของรุ่นพี่ บทที่ 3 นะคะ ส่วนของท่องเที่ยวนะคะ Vlog ก็จะต้องมี Story ทุกสถานที่นะคะ มีเนื้อหาเข้ามาใส่ในเล่ม Storyboard ของบทที่ 3 ของเล่มสีเหลืองนะคะ นักศึกษามีอะไรจะถามอีกไหมคะ มีไหมเอ่ย ไม่มี ถ้าวันนี้ไม่มี อาจารย์ก็จะพอแค่นี้นะคะ ค่ะ สำหรับวันนี้ก็ขอขอบคุณพี่ล่ามทางไกลนะคะ แล้วก็สวัสดีนักศึกษา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เทคโนโลยีสิ่งอำนวยความสะดวกทางการศึกษาสำหรับผู้พิการ (เช้า) 171267</dc:title>
  <dc:creator/>
  <cp:keywords/>
  <dcterms:created xsi:type="dcterms:W3CDTF">2024-12-17T03:38:12Z</dcterms:created>
  <dcterms:modified xsi:type="dcterms:W3CDTF">2024-12-17T03: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7 ธันวาคม 2567 เวลา 09.00 น.</vt:lpwstr>
  </property>
  <property fmtid="{D5CDD505-2E9C-101B-9397-08002B2CF9AE}" pid="3" name="subtitle">
    <vt:lpwstr/>
  </property>
</Properties>
</file>